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Sri</w:t>
      </w:r>
      <w:r>
        <w:t xml:space="preserve"> </w:t>
      </w:r>
      <w:r>
        <w:t xml:space="preserve">Lanka</w:t>
      </w:r>
      <w:r>
        <w:t xml:space="preserve"> </w:t>
      </w:r>
      <w:r>
        <w:t xml:space="preserve">Colombo</w:t>
      </w:r>
    </w:p>
    <w:bookmarkStart w:id="25" w:name="Xb1b4ba31cf8374f7dcac9070d5fa235ea1b1234"/>
    <w:p>
      <w:pPr>
        <w:pStyle w:val="Heading1"/>
      </w:pPr>
      <w:r>
        <w:t xml:space="preserve">Cover Letter for Academic Researcher Position in Sri Lanka Colombo</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enthusiastic interest in the Academic Researcher position at [Institution Name] in Sri Lanka Colombo. As a dedicated scholar with a proven track record in academic research and a deep commitment to advancing knowledge in [specific field, e.g., environmental science, social sciences, biotechnology], I am eager to contribute my expertise to your institution’s mission of fostering innovation and excellence. This opportunity aligns perfectly with my professional goals and passion for research that addresses local challenges while contributing to global academic discourse.</w:t>
      </w:r>
    </w:p>
    <w:bookmarkStart w:id="20" w:name="academic-background-and-expertise"/>
    <w:p>
      <w:pPr>
        <w:pStyle w:val="Heading2"/>
      </w:pPr>
      <w:r>
        <w:t xml:space="preserve">Academic Background and Expertise</w:t>
      </w:r>
    </w:p>
    <w:p>
      <w:pPr>
        <w:pStyle w:val="FirstParagraph"/>
      </w:pPr>
      <w:r>
        <w:t xml:space="preserve">With a [PhD/Master’s] in [Your Field of Study] from [University Name], I have cultivated a robust foundation in theoretical frameworks, empirical research methodologies, and interdisciplinary collaboration. My academic journey has been marked by rigorous inquiry into [specific research areas relevant to Sri Lanka Colombo, e.g., sustainable development, climate change resilience, or public health policy]. For instance, my doctoral dissertation on [dissertation title] explored the intersection of [topic] and [local context], offering actionable insights for policymakers and communities in Sri Lanka. This work not only earned recognition through publications in peer-reviewed journals such as [Journal Names] but also sparked collaborations with local NGOs and government agencies.</w:t>
      </w:r>
    </w:p>
    <w:p>
      <w:pPr>
        <w:pStyle w:val="BodyText"/>
      </w:pPr>
      <w:r>
        <w:t xml:space="preserve">My research expertise spans quantitative and qualitative methodologies, including data analysis, experimental design, and fieldwork. I have led projects funded by [funding bodies or institutions], such as [specific grant or project name], which focused on [project description]. These experiences have honed my ability to design impactful research agendas that address pressing socio-economic and environmental issues in Sri Lanka Colombo. For example, my work on [specific project] examined the effects of urbanization on biodiversity in Colombo’s coastal regions, a topic of critical importance for sustainable development in the region.</w:t>
      </w:r>
    </w:p>
    <w:bookmarkEnd w:id="20"/>
    <w:bookmarkStart w:id="21" w:name="research-contributions-and-publications"/>
    <w:p>
      <w:pPr>
        <w:pStyle w:val="Heading2"/>
      </w:pPr>
      <w:r>
        <w:t xml:space="preserve">Research Contributions and Publications</w:t>
      </w:r>
    </w:p>
    <w:p>
      <w:pPr>
        <w:pStyle w:val="FirstParagraph"/>
      </w:pPr>
      <w:r>
        <w:t xml:space="preserve">Over the years, I have published extensively in reputable academic journals and presented my findings at international conferences. My research on [specific topic] has been cited over [number] times, reflecting its relevance to both local and global audiences. One of my key publications, "[Title of Paper]," co-authored with colleagues from the University of Colombo, investigated [topic], providing a comprehensive analysis that has informed policy discussions in Sri Lanka. This work exemplifies my ability to bridge academic rigor with practical applications that resonate with the needs of Sri Lankan communities.</w:t>
      </w:r>
    </w:p>
    <w:p>
      <w:pPr>
        <w:pStyle w:val="BodyText"/>
      </w:pPr>
      <w:r>
        <w:t xml:space="preserve">In addition to my written contributions, I have mentored undergraduate and graduate students, fostering a culture of inquiry and critical thinking. My teaching philosophy emphasizes hands-on learning and real-world problem-solving, which I believe is essential for nurturing the next generation of researchers in Sri Lanka Colombo. For instance, during my tenure as a visiting lecturer at [University Name], I designed a course on [course title] that integrated case studies from Sri Lankan contexts, enabling students to apply theoretical knowledge to local challenges.</w:t>
      </w:r>
    </w:p>
    <w:bookmarkEnd w:id="21"/>
    <w:bookmarkStart w:id="22" w:name="X52e32d7c64e4bacf4f8d3ccbd71a1a95a29fe64"/>
    <w:p>
      <w:pPr>
        <w:pStyle w:val="Heading2"/>
      </w:pPr>
      <w:r>
        <w:t xml:space="preserve">Alignment with Sri Lanka Colombo’s Academic Landscape</w:t>
      </w:r>
    </w:p>
    <w:p>
      <w:pPr>
        <w:pStyle w:val="FirstParagraph"/>
      </w:pPr>
      <w:r>
        <w:t xml:space="preserve">Sri Lanka Colombo is a vibrant hub of academic activity, home to institutions like the University of Colombo, the Institute of Policy Studies, and the Sri Lanka Institute of Information Technology. These organizations are at the forefront of addressing regional issues through research and innovation. I am particularly drawn to [Institution Name] because of its reputation for [specific strength, e.g., interdisciplinary research, community engagement, or technological advancement]. I am confident that my skills in [specific areas] will complement your institution’s goals of promoting academic excellence and fostering partnerships with local stakeholders.</w:t>
      </w:r>
    </w:p>
    <w:p>
      <w:pPr>
        <w:pStyle w:val="BodyText"/>
      </w:pPr>
      <w:r>
        <w:t xml:space="preserve">Colombo’s unique position as a melting pot of cultures and ideas offers a rich environment for research. My work on [specific topic] has already engaged with communities in the region, and I am eager to expand these efforts through collaborative projects that address Sri Lanka’s evolving needs. Whether it is researching the impact of climate change on coastal ecosystems or exploring innovative solutions for urban health, I am committed to producing research that is both academically rigorous and socially relevant.</w:t>
      </w:r>
    </w:p>
    <w:bookmarkEnd w:id="22"/>
    <w:bookmarkStart w:id="23" w:name="X781852f320837e1d2cd55c043bea38660fdde31"/>
    <w:p>
      <w:pPr>
        <w:pStyle w:val="Heading2"/>
      </w:pPr>
      <w:r>
        <w:t xml:space="preserve">Contribution to the Academic Researcher Role</w:t>
      </w:r>
    </w:p>
    <w:p>
      <w:pPr>
        <w:pStyle w:val="FirstParagraph"/>
      </w:pPr>
      <w:r>
        <w:t xml:space="preserve">As an Academic Researcher, I aim to contribute to [Institution Name]’s mission by leading high-impact research initiatives, mentoring students, and engaging with the broader academic community. My ability to secure external funding through grants and partnerships will enable the development of sustainable research programs that align with Sri Lanka’s developmental priorities. For example, I have successfully secured [number] grants totaling [amount], which supported projects on [topic], demonstrating my capacity to translate ideas into actionable outcomes.</w:t>
      </w:r>
    </w:p>
    <w:p>
      <w:pPr>
        <w:pStyle w:val="BodyText"/>
      </w:pPr>
      <w:r>
        <w:t xml:space="preserve">Furthermore, I bring a collaborative spirit and a commitment to diversity and inclusion. I believe that interdisciplinary research is key to solving complex problems, and I am excited about the prospect of working with colleagues across departments to explore new frontiers. My experience in organizing workshops and symposia has also equipped me with the skills to foster academic dialogue and build networks that strengthen the research ecosystem in Colombo.</w:t>
      </w:r>
    </w:p>
    <w:bookmarkEnd w:id="23"/>
    <w:bookmarkStart w:id="24" w:name="conclusion"/>
    <w:p>
      <w:pPr>
        <w:pStyle w:val="Heading2"/>
      </w:pPr>
      <w:r>
        <w:t xml:space="preserve">Conclusion</w:t>
      </w:r>
    </w:p>
    <w:p>
      <w:pPr>
        <w:pStyle w:val="FirstParagraph"/>
      </w:pPr>
      <w:r>
        <w:t xml:space="preserve">In conclusion, I am deeply motivated by the opportunity to contribute to [Institution Name] as an Academic Researcher. My academic background, research expertise, and dedication to addressing local and global challenges make me a strong candidate for this role. I am confident that my work will not only advance the institution’s research agenda but also inspire future scholars in Sri Lanka Colombo to pursue impactful research.</w:t>
      </w:r>
    </w:p>
    <w:p>
      <w:pPr>
        <w:pStyle w:val="BodyText"/>
      </w:pPr>
      <w:r>
        <w:t xml:space="preserve">Thank you for considering my application. I would be honored to discuss how my qualifications and vision align with the goals of [Institution Name]. Please feel free to contact me at [Your Phone Number] or [Your Email Address] for further information. I look forward to the possibility of contributing to your institution’s legacy of excell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Sri Lanka Colombo</dc:title>
  <dc:creator/>
  <cp:keywords/>
  <dcterms:created xsi:type="dcterms:W3CDTF">2026-07-23T16:23:26Z</dcterms:created>
  <dcterms:modified xsi:type="dcterms:W3CDTF">2026-07-23T16:23:26Z</dcterms:modified>
</cp:coreProperties>
</file>

<file path=docProps/custom.xml><?xml version="1.0" encoding="utf-8"?>
<Properties xmlns="http://schemas.openxmlformats.org/officeDocument/2006/custom-properties" xmlns:vt="http://schemas.openxmlformats.org/officeDocument/2006/docPropsVTypes"/>
</file>